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oftware Engineer position at your organization in Brazil São Paulo. As a dedicated software engineer with a passion for innovation and a deep understanding of the dynamic tech landscape in Brazil, I am eager to contribute my technical expertise and problem-solving skills to your team. Having spent several years honing my craft in software development, I am confident that my background aligns perfectly with the opportunities available in São Paulo’s thriving technology sector.</w:t>
      </w:r>
    </w:p>
    <w:p>
      <w:pPr>
        <w:pStyle w:val="BodyText"/>
      </w:pPr>
      <w:r>
        <w:t xml:space="preserve">As a Software Engineer, I have always been driven by the challenge of creating solutions that bridge the gap between complex technical requirements and user-centric design. My career has been defined by a commitment to writing clean, scalable code, collaborating with cross-functional teams, and staying at the forefront of emerging technologies. In Brazil São Paulo, where technology is reshaping industries from finance to healthcare, I see an unparalleled opportunity to leverage my skills to drive meaningful impact.</w:t>
      </w:r>
    </w:p>
    <w:bookmarkStart w:id="20" w:name="X2eeabd1c63ee9b95712e9faaf86b6420dc5188c"/>
    <w:p>
      <w:pPr>
        <w:pStyle w:val="Heading2"/>
      </w:pPr>
      <w:r>
        <w:t xml:space="preserve">Technical Expertise and Professional Experience</w:t>
      </w:r>
    </w:p>
    <w:p>
      <w:pPr>
        <w:pStyle w:val="FirstParagraph"/>
      </w:pPr>
      <w:r>
        <w:t xml:space="preserve">Throughout my career as a Software Engineer, I have worked on diverse projects that span full-stack development, cloud infrastructure, and AI-driven applications. My technical proficiency includes languages such as Java, Python, JavaScript, and C#, along with frameworks like React.js and Spring Boot. I am also experienced in DevOps practices, including continuous integration/continuous deployment (CI/CD) pipelines using tools like Jenkins and Docker. These skills have enabled me to deliver high-quality software solutions that meet both business goals and user expectations.</w:t>
      </w:r>
    </w:p>
    <w:p>
      <w:pPr>
        <w:pStyle w:val="BodyText"/>
      </w:pPr>
      <w:r>
        <w:t xml:space="preserve">A significant portion of my experience has been in Brazil São Paulo, where I have collaborated with teams across industries to build scalable applications. For instance, at [Previous Company Name], I led the development of a cloud-based platform for a financial services client, which reduced processing times by 40% and improved data security. This project required close coordination with stakeholders in São Paulo to ensure alignment with local regulatory standards and user needs. Additionally, I contributed to open-source initiatives that support the Brazilian tech community, further deepening my understanding of the region’s unique challenges and opportunities.</w:t>
      </w:r>
    </w:p>
    <w:bookmarkEnd w:id="20"/>
    <w:bookmarkStart w:id="21" w:name="Xe25056346639c2c3f228ec67677df344f2f648f"/>
    <w:p>
      <w:pPr>
        <w:pStyle w:val="Heading2"/>
      </w:pPr>
      <w:r>
        <w:t xml:space="preserve">Understanding of Brazil São Paulo's Tech Ecosystem</w:t>
      </w:r>
    </w:p>
    <w:p>
      <w:pPr>
        <w:pStyle w:val="FirstParagraph"/>
      </w:pPr>
      <w:r>
        <w:t xml:space="preserve">Brazil São Paulo is a hub for technological innovation, home to startups, multinational corporations, and research institutions that are shaping the future of software engineering. As a Software Engineer in this environment, I have witnessed firsthand the rapid adoption of technologies such as AI, blockchain, and IoT. The São Paulo tech scene thrives on collaboration between academia and industry, with events like Web Summit São Paulo fostering connections among developers, investors, and entrepreneurs.</w:t>
      </w:r>
    </w:p>
    <w:p>
      <w:pPr>
        <w:pStyle w:val="BodyText"/>
      </w:pPr>
      <w:r>
        <w:t xml:space="preserve">What excites me most about working in Brazil São Paulo is its potential to drive global solutions while addressing local needs. For example, the rise of fintechs in the region has created a demand for secure, high-performance software that can scale across Brazil’s vast market. My experience in developing applications for financial services and e-commerce platforms has equipped me to contribute to such initiatives. I also appreciate the cultural diversity of São Paulo, which inspires creative problem-solving and fosters an inclusive work environment.</w:t>
      </w:r>
    </w:p>
    <w:bookmarkEnd w:id="21"/>
    <w:bookmarkStart w:id="22" w:name="why-this-opportunity-matters"/>
    <w:p>
      <w:pPr>
        <w:pStyle w:val="Heading2"/>
      </w:pPr>
      <w:r>
        <w:t xml:space="preserve">Why This Opportunity Matters</w:t>
      </w:r>
    </w:p>
    <w:p>
      <w:pPr>
        <w:pStyle w:val="FirstParagraph"/>
      </w:pPr>
      <w:r>
        <w:t xml:space="preserve">Your organization’s commitment to innovation and excellence resonates deeply with my professional values. As a Software Engineer, I am drawn to companies that prioritize both technical rigor and user experience, as well as those that invest in their employees’ growth. São Paulo’s tech ecosystem offers a unique blend of tradition and modernity, and I am eager to contribute my expertise to projects that reflect this balance.</w:t>
      </w:r>
    </w:p>
    <w:p>
      <w:pPr>
        <w:pStyle w:val="BodyText"/>
      </w:pPr>
      <w:r>
        <w:t xml:space="preserve">What sets your company apart is its focus on [mention a specific project, technology, or initiative from the job posting or company website]. This aligns with my own passion for [specific area of interest, e.g., AI-driven solutions, agile development, etc.]. I am particularly interested in exploring how software engineering can address challenges such as digital inclusion and sustainability—areas where Brazil São Paulo is making significant strides.</w:t>
      </w:r>
    </w:p>
    <w:bookmarkEnd w:id="22"/>
    <w:bookmarkStart w:id="23" w:name="X40c9b0109d1baaa8c42caef13acd0ad7960214e"/>
    <w:p>
      <w:pPr>
        <w:pStyle w:val="Heading2"/>
      </w:pPr>
      <w:r>
        <w:t xml:space="preserve">Professional Values and Team Collaboration</w:t>
      </w:r>
    </w:p>
    <w:p>
      <w:pPr>
        <w:pStyle w:val="FirstParagraph"/>
      </w:pPr>
      <w:r>
        <w:t xml:space="preserve">As a Software Engineer, I believe that successful projects are built on strong teamwork, clear communication, and a shared vision. In my previous roles, I have worked closely with product managers, designers, and other engineers to deliver solutions that exceed expectations. For example, during a recent project in São Paulo, I collaborated with a team of 10 members across three time zones to develop an AI-powered analytics tool for a retail client. This experience reinforced the importance of adaptability and cultural awareness when working in diverse environments.</w:t>
      </w:r>
    </w:p>
    <w:p>
      <w:pPr>
        <w:pStyle w:val="BodyText"/>
      </w:pPr>
      <w:r>
        <w:t xml:space="preserve">My ability to communicate technical concepts to non-technical stakeholders has been instrumental in bridging gaps between development teams and business units. I am also proficient in Portuguese, which allows me to engage directly with local clients and partners, ensuring that their needs are met effectively. This linguistic and cultural fluency is a key asset for any Software Engineer operating in Brazil São Paulo.</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oftware Engineer in Brazil São Paulo. My technical skills, combined with my passion for innovation and commitment to excellence, make me a strong candidate for this role. I am confident that my experience in developing scalable software solutions and my deep understanding of the São Paulo tech ecosystem will enable me to contribute meaningfully to your organization’s goals.</w:t>
      </w:r>
    </w:p>
    <w:p>
      <w:pPr>
        <w:pStyle w:val="BodyText"/>
      </w:pPr>
      <w:r>
        <w:t xml:space="preserve">Thank you for considering my application. I would welcome the chance to discuss how my background and aspirations align with your needs. Please feel free to contact me at [Your Phone Number] or [Your Email Address] at your earliest convenience. I look forward to the possibility of contributing to your team’s success in Brazil São Paulo.</w:t>
      </w:r>
    </w:p>
    <w:p>
      <w:pPr>
        <w:pStyle w:val="BodyText"/>
      </w:pPr>
      <w:r>
        <w:t xml:space="preserve">Sincerely,</w:t>
      </w:r>
      <w:r>
        <w:br/>
      </w:r>
      <w:r>
        <w:t xml:space="preserve">[Your Full Name]</w:t>
      </w:r>
      <w:r>
        <w:br/>
      </w:r>
      <w:r>
        <w:t xml:space="preserve">[Your 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Brazil São Paulo</dc:title>
  <dc:creator/>
  <dc:language>en</dc:language>
  <cp:keywords/>
  <dcterms:created xsi:type="dcterms:W3CDTF">2026-07-21T04:53:31Z</dcterms:created>
  <dcterms:modified xsi:type="dcterms:W3CDTF">2026-07-21T04:53:31Z</dcterms:modified>
</cp:coreProperties>
</file>

<file path=docProps/custom.xml><?xml version="1.0" encoding="utf-8"?>
<Properties xmlns="http://schemas.openxmlformats.org/officeDocument/2006/custom-properties" xmlns:vt="http://schemas.openxmlformats.org/officeDocument/2006/docPropsVTypes"/>
</file>